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5B2976B5" w:rsidR="000C7397" w:rsidRPr="00EA5D0B" w:rsidRDefault="00F22C5B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0C2D32">
        <w:rPr>
          <w:b/>
          <w:sz w:val="32"/>
          <w:szCs w:val="32"/>
        </w:rPr>
        <w:t>roup Activity 10</w:t>
      </w:r>
      <w:r w:rsidR="00C01435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71FEDC53" w14:textId="73578CC6" w:rsidR="00585381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C123AC" w:rsidRPr="00366AEE">
        <w:rPr>
          <w:sz w:val="20"/>
          <w:szCs w:val="20"/>
        </w:rPr>
        <w:t xml:space="preserve">Sidney Sanders, Amanda </w:t>
      </w:r>
      <w:proofErr w:type="spellStart"/>
      <w:r w:rsidR="00C123AC" w:rsidRPr="00366AEE">
        <w:rPr>
          <w:sz w:val="20"/>
          <w:szCs w:val="20"/>
        </w:rPr>
        <w:t>Collert</w:t>
      </w:r>
      <w:proofErr w:type="spellEnd"/>
      <w:r w:rsidR="00C123AC" w:rsidRPr="00366AEE">
        <w:rPr>
          <w:sz w:val="20"/>
          <w:szCs w:val="20"/>
        </w:rPr>
        <w:t xml:space="preserve">, </w:t>
      </w:r>
      <w:proofErr w:type="spellStart"/>
      <w:r w:rsidR="00C123AC" w:rsidRPr="00366AEE">
        <w:rPr>
          <w:sz w:val="20"/>
          <w:szCs w:val="20"/>
        </w:rPr>
        <w:t>Quinci</w:t>
      </w:r>
      <w:proofErr w:type="spellEnd"/>
      <w:r w:rsidR="00C123AC" w:rsidRPr="00366AEE">
        <w:rPr>
          <w:sz w:val="20"/>
          <w:szCs w:val="20"/>
        </w:rPr>
        <w:t xml:space="preserve"> Drain, Emily </w:t>
      </w:r>
      <w:proofErr w:type="spellStart"/>
      <w:r w:rsidR="00C123AC" w:rsidRPr="00366AEE">
        <w:rPr>
          <w:sz w:val="20"/>
          <w:szCs w:val="20"/>
        </w:rPr>
        <w:t>Endlish</w:t>
      </w:r>
      <w:proofErr w:type="spellEnd"/>
      <w:r w:rsidR="00C123AC" w:rsidRPr="00366AEE">
        <w:rPr>
          <w:sz w:val="20"/>
          <w:szCs w:val="20"/>
        </w:rPr>
        <w:t xml:space="preserve">  </w:t>
      </w:r>
    </w:p>
    <w:p w14:paraId="0203E33D" w14:textId="59575D1A" w:rsidR="0020767C" w:rsidRPr="007F601D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B12387">
        <w:rPr>
          <w:sz w:val="20"/>
          <w:szCs w:val="20"/>
        </w:rPr>
        <w:t xml:space="preserve"> </w:t>
      </w:r>
    </w:p>
    <w:p w14:paraId="6B07587D" w14:textId="4F861315" w:rsidR="001B59D3" w:rsidRDefault="00585381" w:rsidP="00CE779A">
      <w:pPr>
        <w:rPr>
          <w:sz w:val="20"/>
          <w:szCs w:val="20"/>
        </w:rPr>
      </w:pPr>
      <w:r w:rsidRPr="00585381">
        <w:rPr>
          <w:b/>
          <w:sz w:val="20"/>
          <w:szCs w:val="20"/>
        </w:rPr>
        <w:t>Goal</w:t>
      </w:r>
      <w:r>
        <w:rPr>
          <w:sz w:val="20"/>
          <w:szCs w:val="20"/>
        </w:rPr>
        <w:t>:</w:t>
      </w:r>
      <w:r w:rsidR="0043768A">
        <w:rPr>
          <w:sz w:val="20"/>
          <w:szCs w:val="20"/>
        </w:rPr>
        <w:t xml:space="preserve"> To make us familiar with Scala’s support for parallel computation. In particular, we will become familiar with the </w:t>
      </w:r>
      <w:r w:rsidR="0043768A" w:rsidRPr="0043768A">
        <w:rPr>
          <w:color w:val="0070C0"/>
          <w:sz w:val="20"/>
          <w:szCs w:val="20"/>
        </w:rPr>
        <w:t xml:space="preserve">map-reduce </w:t>
      </w:r>
      <w:r w:rsidR="0043768A">
        <w:rPr>
          <w:sz w:val="20"/>
          <w:szCs w:val="20"/>
        </w:rPr>
        <w:t>style computation as available in Scala.</w:t>
      </w:r>
    </w:p>
    <w:p w14:paraId="13DA9365" w14:textId="77777777" w:rsidR="001B59D3" w:rsidRDefault="001B59D3" w:rsidP="00CE779A">
      <w:pPr>
        <w:rPr>
          <w:sz w:val="20"/>
          <w:szCs w:val="20"/>
        </w:rPr>
      </w:pPr>
    </w:p>
    <w:p w14:paraId="560F23CA" w14:textId="62AAB63D" w:rsidR="00A272BC" w:rsidRPr="000B60B6" w:rsidRDefault="00A272BC" w:rsidP="00A272B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1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585381">
        <w:rPr>
          <w:sz w:val="20"/>
          <w:szCs w:val="20"/>
        </w:rPr>
        <w:t>(</w:t>
      </w:r>
      <w:r w:rsidR="00B6090B">
        <w:rPr>
          <w:sz w:val="20"/>
          <w:szCs w:val="20"/>
        </w:rPr>
        <w:t xml:space="preserve">5 points) </w:t>
      </w:r>
      <w:r>
        <w:rPr>
          <w:sz w:val="20"/>
          <w:szCs w:val="20"/>
        </w:rPr>
        <w:t>Consider the following Scala code, whic</w:t>
      </w:r>
      <w:r w:rsidR="00093A6C">
        <w:rPr>
          <w:sz w:val="20"/>
          <w:szCs w:val="20"/>
        </w:rPr>
        <w:t>h is supposed to compute the product of the cube</w:t>
      </w:r>
      <w:r w:rsidR="006819BC">
        <w:rPr>
          <w:sz w:val="20"/>
          <w:szCs w:val="20"/>
        </w:rPr>
        <w:t>s of integers from 1 to 10</w:t>
      </w:r>
      <w:r>
        <w:rPr>
          <w:sz w:val="20"/>
          <w:szCs w:val="20"/>
        </w:rPr>
        <w:t xml:space="preserve">, involving </w:t>
      </w:r>
      <w:r w:rsidRPr="005177FA">
        <w:rPr>
          <w:color w:val="0000FF"/>
          <w:sz w:val="20"/>
          <w:szCs w:val="20"/>
        </w:rPr>
        <w:t>parallel</w:t>
      </w:r>
      <w:r>
        <w:rPr>
          <w:sz w:val="20"/>
          <w:szCs w:val="20"/>
        </w:rPr>
        <w:t xml:space="preserve"> execution. Fill in the blanks to complete the code.</w:t>
      </w:r>
      <w:r w:rsidR="000B60B6">
        <w:rPr>
          <w:sz w:val="20"/>
          <w:szCs w:val="20"/>
        </w:rPr>
        <w:t xml:space="preserve"> </w:t>
      </w:r>
      <w:r w:rsidR="000B60B6" w:rsidRPr="000B60B6">
        <w:rPr>
          <w:color w:val="008000"/>
          <w:sz w:val="20"/>
          <w:szCs w:val="20"/>
        </w:rPr>
        <w:t>Hint: Ref</w:t>
      </w:r>
      <w:r w:rsidR="00B86062">
        <w:rPr>
          <w:color w:val="008000"/>
          <w:sz w:val="20"/>
          <w:szCs w:val="20"/>
        </w:rPr>
        <w:t>er to examples given on Slide 42-44</w:t>
      </w:r>
      <w:r w:rsidR="000B60B6" w:rsidRPr="000B60B6">
        <w:rPr>
          <w:color w:val="008000"/>
          <w:sz w:val="20"/>
          <w:szCs w:val="20"/>
        </w:rPr>
        <w:t xml:space="preserve"> on Scala ppt 3.</w:t>
      </w:r>
    </w:p>
    <w:p w14:paraId="1DDCD7B9" w14:textId="77777777" w:rsidR="00A272BC" w:rsidRDefault="00A272BC" w:rsidP="00A272BC"/>
    <w:p w14:paraId="3C4C97CB" w14:textId="10617FFC" w:rsidR="00A272BC" w:rsidRDefault="00A272BC" w:rsidP="00A272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000000"/>
          <w:sz w:val="22"/>
          <w:szCs w:val="22"/>
        </w:rPr>
        <w:t xml:space="preserve">L1. </w:t>
      </w:r>
      <w:proofErr w:type="spellStart"/>
      <w:r>
        <w:rPr>
          <w:rFonts w:ascii="Menlo Regular" w:hAnsi="Menlo Regular" w:cs="Menlo Regular"/>
          <w:color w:val="000000"/>
          <w:sz w:val="22"/>
          <w:szCs w:val="22"/>
        </w:rPr>
        <w:t>val</w:t>
      </w:r>
      <w:proofErr w:type="spellEnd"/>
      <w:r>
        <w:rPr>
          <w:rFonts w:ascii="Menlo Regular" w:hAnsi="Menlo Regular" w:cs="Menlo Regular"/>
          <w:color w:val="000000"/>
          <w:sz w:val="22"/>
          <w:szCs w:val="22"/>
        </w:rPr>
        <w:t xml:space="preserve"> list</w:t>
      </w:r>
      <w:r w:rsidR="000F2117">
        <w:rPr>
          <w:rFonts w:ascii="Menlo Regular" w:hAnsi="Menlo Regular" w:cs="Menlo Regular"/>
          <w:color w:val="000000"/>
          <w:sz w:val="22"/>
          <w:szCs w:val="22"/>
        </w:rPr>
        <w:t>1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 =   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>(</w:t>
      </w:r>
      <w:r w:rsidR="0061176C" w:rsidRPr="0061176C">
        <w:rPr>
          <w:rFonts w:ascii="Menlo Regular" w:hAnsi="Menlo Regular" w:cs="Menlo Regular"/>
          <w:color w:val="FF0000"/>
          <w:sz w:val="22"/>
          <w:szCs w:val="22"/>
        </w:rPr>
        <w:t>1 to 10).</w:t>
      </w:r>
      <w:proofErr w:type="spellStart"/>
      <w:r w:rsidR="0061176C" w:rsidRPr="0061176C">
        <w:rPr>
          <w:rFonts w:ascii="Menlo Regular" w:hAnsi="Menlo Regular" w:cs="Menlo Regular"/>
          <w:color w:val="FF0000"/>
          <w:sz w:val="22"/>
          <w:szCs w:val="22"/>
        </w:rPr>
        <w:t>toList</w:t>
      </w:r>
      <w:proofErr w:type="spellEnd"/>
      <w:r w:rsidRPr="0061176C">
        <w:rPr>
          <w:rFonts w:ascii="Menlo Regular" w:hAnsi="Menlo Regular" w:cs="Menlo Regular"/>
          <w:color w:val="FF0000"/>
          <w:sz w:val="22"/>
          <w:szCs w:val="22"/>
        </w:rPr>
        <w:t xml:space="preserve">    </w:t>
      </w:r>
      <w:r w:rsidR="0061176C">
        <w:rPr>
          <w:rFonts w:ascii="Menlo Regular" w:hAnsi="Menlo Regular" w:cs="Menlo Regular"/>
          <w:color w:val="FF0000"/>
          <w:sz w:val="22"/>
          <w:szCs w:val="22"/>
        </w:rPr>
        <w:tab/>
      </w:r>
      <w:r w:rsidR="00027C3B">
        <w:rPr>
          <w:rFonts w:ascii="Menlo Regular" w:hAnsi="Menlo Regular" w:cs="Menlo Regular"/>
          <w:color w:val="008000"/>
          <w:sz w:val="22"/>
          <w:szCs w:val="22"/>
        </w:rPr>
        <w:t xml:space="preserve">// make a list of 1 to </w:t>
      </w:r>
      <w:r w:rsidR="00327245">
        <w:rPr>
          <w:rFonts w:ascii="Menlo Regular" w:hAnsi="Menlo Regular" w:cs="Menlo Regular"/>
          <w:color w:val="008000"/>
          <w:sz w:val="22"/>
          <w:szCs w:val="22"/>
        </w:rPr>
        <w:t>1</w:t>
      </w:r>
      <w:r w:rsidR="006819BC">
        <w:rPr>
          <w:rFonts w:ascii="Menlo Regular" w:hAnsi="Menlo Regular" w:cs="Menlo Regular"/>
          <w:color w:val="008000"/>
          <w:sz w:val="22"/>
          <w:szCs w:val="22"/>
        </w:rPr>
        <w:t>0</w:t>
      </w:r>
    </w:p>
    <w:p w14:paraId="61681A70" w14:textId="77777777" w:rsidR="00A272BC" w:rsidRPr="004B46CE" w:rsidRDefault="00A272BC" w:rsidP="00A272BC"/>
    <w:p w14:paraId="71CB36C4" w14:textId="342F29C0" w:rsidR="00A272BC" w:rsidRDefault="00A272BC" w:rsidP="00A272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8000"/>
          <w:sz w:val="22"/>
          <w:szCs w:val="22"/>
        </w:rPr>
      </w:pPr>
      <w:r>
        <w:rPr>
          <w:rFonts w:ascii="Menlo Regular" w:hAnsi="Menlo Regular" w:cs="Menlo Regular"/>
          <w:color w:val="000000"/>
          <w:sz w:val="22"/>
          <w:szCs w:val="22"/>
        </w:rPr>
        <w:t xml:space="preserve">L2. </w:t>
      </w:r>
      <w:proofErr w:type="spellStart"/>
      <w:r>
        <w:rPr>
          <w:rFonts w:ascii="Menlo Regular" w:hAnsi="Menlo Regular" w:cs="Menlo Regular"/>
          <w:color w:val="000000"/>
          <w:sz w:val="22"/>
          <w:szCs w:val="22"/>
        </w:rPr>
        <w:t>val</w:t>
      </w:r>
      <w:proofErr w:type="spellEnd"/>
      <w:r>
        <w:rPr>
          <w:rFonts w:ascii="Menlo Regular" w:hAnsi="Menlo Regular" w:cs="Menlo Regular"/>
          <w:color w:val="000000"/>
          <w:sz w:val="22"/>
          <w:szCs w:val="22"/>
        </w:rPr>
        <w:t xml:space="preserve"> list2 =   </w:t>
      </w:r>
      <w:r w:rsidR="0061176C" w:rsidRPr="0061176C">
        <w:rPr>
          <w:rFonts w:ascii="Menlo Regular" w:hAnsi="Menlo Regular" w:cs="Menlo Regular"/>
          <w:color w:val="FF0000"/>
          <w:sz w:val="22"/>
          <w:szCs w:val="22"/>
        </w:rPr>
        <w:t>list1.par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ab/>
        <w:t xml:space="preserve"> 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    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ab/>
      </w:r>
      <w:r w:rsidRPr="006665A8">
        <w:rPr>
          <w:rFonts w:ascii="Menlo Regular" w:hAnsi="Menlo Regular" w:cs="Menlo Regular"/>
          <w:color w:val="008000"/>
          <w:sz w:val="22"/>
          <w:szCs w:val="22"/>
        </w:rPr>
        <w:t>// make a par version of the list</w:t>
      </w:r>
    </w:p>
    <w:p w14:paraId="1C00F59E" w14:textId="77777777" w:rsidR="00A272BC" w:rsidRDefault="00A272BC" w:rsidP="00A272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6BDB5DFA" w14:textId="1E2B5CC1" w:rsidR="00A272BC" w:rsidRPr="004B46CE" w:rsidRDefault="00A272BC" w:rsidP="00A272BC">
      <w:pPr>
        <w:rPr>
          <w:color w:val="008000"/>
        </w:rPr>
      </w:pPr>
      <w:r>
        <w:rPr>
          <w:rFonts w:ascii="Menlo Regular" w:hAnsi="Menlo Regular" w:cs="Menlo Regular"/>
          <w:color w:val="000000"/>
          <w:sz w:val="22"/>
          <w:szCs w:val="22"/>
        </w:rPr>
        <w:t xml:space="preserve">L3. </w:t>
      </w:r>
      <w:proofErr w:type="spellStart"/>
      <w:r>
        <w:rPr>
          <w:rFonts w:ascii="Menlo Regular" w:hAnsi="Menlo Regular" w:cs="Menlo Regular"/>
          <w:color w:val="000000"/>
          <w:sz w:val="22"/>
          <w:szCs w:val="22"/>
        </w:rPr>
        <w:t>val</w:t>
      </w:r>
      <w:proofErr w:type="spellEnd"/>
      <w:r>
        <w:rPr>
          <w:rFonts w:ascii="Menlo Regular" w:hAnsi="Menlo Regular" w:cs="Menlo Regular"/>
          <w:color w:val="000000"/>
          <w:sz w:val="22"/>
          <w:szCs w:val="22"/>
        </w:rPr>
        <w:t xml:space="preserve"> list3 = list2.map(x =&gt;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61176C" w:rsidRPr="0061176C">
        <w:rPr>
          <w:rFonts w:ascii="Menlo Regular" w:hAnsi="Menlo Regular" w:cs="Menlo Regular"/>
          <w:color w:val="FF0000"/>
          <w:sz w:val="22"/>
          <w:szCs w:val="22"/>
        </w:rPr>
        <w:t>x * x * x</w:t>
      </w:r>
      <w:r w:rsidRPr="0061176C">
        <w:rPr>
          <w:rFonts w:ascii="Menlo Regular" w:hAnsi="Menlo Regular" w:cs="Menlo Regular"/>
          <w:color w:val="FF0000"/>
          <w:sz w:val="22"/>
          <w:szCs w:val="22"/>
        </w:rPr>
        <w:t xml:space="preserve"> 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) </w:t>
      </w:r>
      <w:r w:rsidR="00CB0AD7">
        <w:rPr>
          <w:color w:val="008000"/>
        </w:rPr>
        <w:t>// get list of cubes</w:t>
      </w:r>
    </w:p>
    <w:p w14:paraId="59B126C5" w14:textId="77777777" w:rsidR="00A272BC" w:rsidRDefault="00A272BC" w:rsidP="00A272BC">
      <w:pPr>
        <w:rPr>
          <w:sz w:val="20"/>
          <w:szCs w:val="20"/>
        </w:rPr>
      </w:pPr>
    </w:p>
    <w:p w14:paraId="7C294395" w14:textId="77777777" w:rsidR="00A272BC" w:rsidRDefault="00A272BC" w:rsidP="00A272BC">
      <w:pPr>
        <w:rPr>
          <w:sz w:val="20"/>
          <w:szCs w:val="20"/>
        </w:rPr>
      </w:pPr>
    </w:p>
    <w:p w14:paraId="56129A2C" w14:textId="3613860D" w:rsidR="00A272BC" w:rsidRDefault="00A272BC" w:rsidP="00A272BC">
      <w:pPr>
        <w:rPr>
          <w:color w:val="008000"/>
        </w:rPr>
      </w:pPr>
      <w:r w:rsidRPr="00F67C5B">
        <w:rPr>
          <w:rFonts w:ascii="Menlo Regular" w:hAnsi="Menlo Regular" w:cs="Menlo Regular"/>
          <w:color w:val="000000"/>
          <w:sz w:val="22"/>
          <w:szCs w:val="22"/>
        </w:rPr>
        <w:t>L4.</w:t>
      </w:r>
      <w:r>
        <w:rPr>
          <w:color w:val="008000"/>
        </w:rPr>
        <w:t xml:space="preserve">    </w:t>
      </w:r>
      <w:proofErr w:type="spellStart"/>
      <w:r>
        <w:rPr>
          <w:rFonts w:ascii="Menlo Regular" w:hAnsi="Menlo Regular" w:cs="Menlo Regular"/>
          <w:color w:val="000000"/>
          <w:sz w:val="22"/>
          <w:szCs w:val="22"/>
        </w:rPr>
        <w:t>println</w:t>
      </w:r>
      <w:proofErr w:type="spellEnd"/>
      <w:r>
        <w:rPr>
          <w:rFonts w:ascii="Menlo Regular" w:hAnsi="Menlo Regular" w:cs="Menlo Regular"/>
          <w:color w:val="000000"/>
          <w:sz w:val="22"/>
          <w:szCs w:val="22"/>
        </w:rPr>
        <w:t>(list3</w:t>
      </w:r>
      <w:r w:rsidR="009B1D8F">
        <w:rPr>
          <w:rFonts w:ascii="Menlo Regular" w:hAnsi="Menlo Regular" w:cs="Menlo Regular"/>
          <w:color w:val="000000"/>
          <w:sz w:val="22"/>
          <w:szCs w:val="22"/>
        </w:rPr>
        <w:t>.reduce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>(</w:t>
      </w:r>
      <w:r w:rsidR="0061176C" w:rsidRPr="0061176C">
        <w:rPr>
          <w:rFonts w:ascii="Menlo Regular" w:hAnsi="Menlo Regular" w:cs="Menlo Regular"/>
          <w:color w:val="FF0000"/>
          <w:sz w:val="22"/>
          <w:szCs w:val="22"/>
        </w:rPr>
        <w:t>_*_</w:t>
      </w:r>
      <w:r w:rsidR="0061176C">
        <w:rPr>
          <w:rFonts w:ascii="Menlo Regular" w:hAnsi="Menlo Regular" w:cs="Menlo Regular"/>
          <w:color w:val="000000"/>
          <w:sz w:val="22"/>
          <w:szCs w:val="22"/>
        </w:rPr>
        <w:t>)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 ) </w:t>
      </w:r>
      <w:r w:rsidR="00CB0AD7">
        <w:rPr>
          <w:color w:val="008000"/>
        </w:rPr>
        <w:t xml:space="preserve">// compute and print the </w:t>
      </w:r>
      <w:proofErr w:type="gramStart"/>
      <w:r w:rsidR="00CB0AD7">
        <w:rPr>
          <w:color w:val="008000"/>
        </w:rPr>
        <w:t>prod</w:t>
      </w:r>
      <w:proofErr w:type="gramEnd"/>
    </w:p>
    <w:p w14:paraId="467A5816" w14:textId="32465226" w:rsidR="0064399B" w:rsidRDefault="0064399B" w:rsidP="00A272BC">
      <w:pPr>
        <w:rPr>
          <w:color w:val="008000"/>
        </w:rPr>
      </w:pPr>
    </w:p>
    <w:p w14:paraId="5E921CDB" w14:textId="2B92B06B" w:rsidR="0064399B" w:rsidRDefault="0064399B" w:rsidP="00A272BC">
      <w:pPr>
        <w:rPr>
          <w:color w:val="008000"/>
        </w:rPr>
      </w:pPr>
    </w:p>
    <w:p w14:paraId="1FBA9B39" w14:textId="7A9D378E" w:rsidR="00A91B56" w:rsidRDefault="00A91B56" w:rsidP="00A272BC">
      <w:pPr>
        <w:rPr>
          <w:color w:val="008000"/>
        </w:rPr>
      </w:pPr>
    </w:p>
    <w:p w14:paraId="5CC8E1C9" w14:textId="7C6937FF" w:rsidR="00A91B56" w:rsidRDefault="007D67B0" w:rsidP="00A272BC">
      <w:pPr>
        <w:rPr>
          <w:color w:val="008000"/>
        </w:rPr>
      </w:pPr>
      <w:r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A14A613" wp14:editId="267C2BD0">
                <wp:simplePos x="0" y="0"/>
                <wp:positionH relativeFrom="column">
                  <wp:posOffset>741399</wp:posOffset>
                </wp:positionH>
                <wp:positionV relativeFrom="paragraph">
                  <wp:posOffset>32092</wp:posOffset>
                </wp:positionV>
                <wp:extent cx="476834" cy="286100"/>
                <wp:effectExtent l="0" t="0" r="0" b="0"/>
                <wp:wrapNone/>
                <wp:docPr id="42" name="TextBox 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834" cy="2861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B64E1CD" w14:textId="661B8452" w:rsidR="00A91B56" w:rsidRPr="00D7083E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0070C0"/>
                              </w:rPr>
                            </w:pPr>
                            <w:r w:rsidRPr="00D7083E">
                              <w:rPr>
                                <w:rFonts w:asciiTheme="minorHAnsi" w:hAnsi="Cambria" w:cstheme="minorBidi"/>
                                <w:color w:val="0070C0"/>
                                <w:kern w:val="24"/>
                              </w:rPr>
                              <w:t>map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14A613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58.4pt;margin-top:2.55pt;width:37.55pt;height:22.5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" filled="f" stroked="f">
                <v:textbox>
                  <w:txbxContent>
                    <w:p w14:paraId="2B64E1CD" w14:textId="661B8452" w:rsidR="00A91B56" w:rsidRPr="00D7083E" w:rsidRDefault="00A91B56" w:rsidP="00A91B56">
                      <w:pPr>
                        <w:pStyle w:val="NormalWeb"/>
                        <w:spacing w:before="0" w:beforeAutospacing="0" w:after="0" w:afterAutospacing="0"/>
                        <w:rPr>
                          <w:color w:val="0070C0"/>
                        </w:rPr>
                      </w:pPr>
                      <w:r w:rsidRPr="00D7083E">
                        <w:rPr>
                          <w:rFonts w:asciiTheme="minorHAnsi" w:hAnsi="Cambria" w:cstheme="minorBidi"/>
                          <w:color w:val="0070C0"/>
                          <w:kern w:val="24"/>
                        </w:rPr>
                        <w:t>map</w:t>
                      </w:r>
                    </w:p>
                  </w:txbxContent>
                </v:textbox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A8914F9" wp14:editId="29F5E758">
                <wp:simplePos x="0" y="0"/>
                <wp:positionH relativeFrom="column">
                  <wp:posOffset>1931179</wp:posOffset>
                </wp:positionH>
                <wp:positionV relativeFrom="paragraph">
                  <wp:posOffset>72168</wp:posOffset>
                </wp:positionV>
                <wp:extent cx="673178" cy="1284648"/>
                <wp:effectExtent l="0" t="0" r="0" b="0"/>
                <wp:wrapNone/>
                <wp:docPr id="44" name="TextBox 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178" cy="12846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EA0661E" w14:textId="67C486FC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1</w:t>
                            </w:r>
                            <w:r w:rsidR="00246FCB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*1*1</w:t>
                            </w:r>
                          </w:p>
                          <w:p w14:paraId="2A7A5F2C" w14:textId="726DAFCC" w:rsidR="00A91B56" w:rsidRPr="00A91B56" w:rsidRDefault="00246FCB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2*2*2</w:t>
                            </w:r>
                          </w:p>
                          <w:p w14:paraId="33A1DF65" w14:textId="0A5D522D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3</w:t>
                            </w:r>
                            <w:r w:rsidR="00246FCB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*3*3</w:t>
                            </w:r>
                          </w:p>
                          <w:p w14:paraId="6403F94F" w14:textId="1B198D00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 xml:space="preserve">.. </w:t>
                            </w:r>
                            <w:r w:rsidR="00246FCB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…..</w:t>
                            </w:r>
                          </w:p>
                          <w:p w14:paraId="078040D1" w14:textId="6EC96777" w:rsidR="00A91B56" w:rsidRPr="00A91B56" w:rsidRDefault="00246FCB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……</w:t>
                            </w:r>
                          </w:p>
                          <w:p w14:paraId="6059F004" w14:textId="70FD47BD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.. ….</w:t>
                            </w:r>
                          </w:p>
                          <w:p w14:paraId="553D786D" w14:textId="62009057" w:rsidR="00A91B56" w:rsidRPr="00A91B56" w:rsidRDefault="00246FCB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n*n*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914F9" id="TextBox 7" o:spid="_x0000_s1027" type="#_x0000_t202" style="position:absolute;margin-left:152.05pt;margin-top:5.7pt;width:53pt;height:101.1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" filled="f" stroked="f">
                <v:textbox>
                  <w:txbxContent>
                    <w:p w14:paraId="3EA0661E" w14:textId="67C486FC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1</w:t>
                      </w:r>
                      <w:r w:rsidR="00246FCB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*1*1</w:t>
                      </w:r>
                    </w:p>
                    <w:p w14:paraId="2A7A5F2C" w14:textId="726DAFCC" w:rsidR="00A91B56" w:rsidRPr="00A91B56" w:rsidRDefault="00246FCB" w:rsidP="00A91B5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2*2*2</w:t>
                      </w:r>
                    </w:p>
                    <w:p w14:paraId="33A1DF65" w14:textId="0A5D522D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3</w:t>
                      </w:r>
                      <w:r w:rsidR="00246FCB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*3*3</w:t>
                      </w:r>
                    </w:p>
                    <w:p w14:paraId="6403F94F" w14:textId="1B198D00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 xml:space="preserve">.. </w:t>
                      </w:r>
                      <w:r w:rsidR="00246FCB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…..</w:t>
                      </w:r>
                    </w:p>
                    <w:p w14:paraId="078040D1" w14:textId="6EC96777" w:rsidR="00A91B56" w:rsidRPr="00A91B56" w:rsidRDefault="00246FCB" w:rsidP="00A91B5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……</w:t>
                      </w:r>
                    </w:p>
                    <w:p w14:paraId="6059F004" w14:textId="70FD47BD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.. ….</w:t>
                      </w:r>
                    </w:p>
                    <w:p w14:paraId="553D786D" w14:textId="62009057" w:rsidR="00A91B56" w:rsidRPr="00A91B56" w:rsidRDefault="00246FCB" w:rsidP="00A91B5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n*n*n</w:t>
                      </w:r>
                    </w:p>
                  </w:txbxContent>
                </v:textbox>
              </v:shape>
            </w:pict>
          </mc:Fallback>
        </mc:AlternateContent>
      </w:r>
    </w:p>
    <w:p w14:paraId="7128085D" w14:textId="3586C4C6" w:rsidR="00A91B56" w:rsidRDefault="00246FCB" w:rsidP="00A272BC">
      <w:pPr>
        <w:rPr>
          <w:color w:val="008000"/>
        </w:rPr>
      </w:pPr>
      <w:r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87D604" wp14:editId="04ABDF4C">
                <wp:simplePos x="0" y="0"/>
                <wp:positionH relativeFrom="column">
                  <wp:posOffset>3268116</wp:posOffset>
                </wp:positionH>
                <wp:positionV relativeFrom="paragraph">
                  <wp:posOffset>149225</wp:posOffset>
                </wp:positionV>
                <wp:extent cx="784860" cy="673100"/>
                <wp:effectExtent l="50800" t="25400" r="66040" b="76200"/>
                <wp:wrapNone/>
                <wp:docPr id="51" name="Rectangle 5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673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73646" id="Rectangle 51" o:spid="_x0000_s1026" style="position:absolute;margin-left:257.35pt;margin-top:11.75pt;width:61.8pt;height:5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="00BD34FD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53F4DBC" wp14:editId="26B730C6">
                <wp:simplePos x="0" y="0"/>
                <wp:positionH relativeFrom="column">
                  <wp:posOffset>3411855</wp:posOffset>
                </wp:positionH>
                <wp:positionV relativeFrom="paragraph">
                  <wp:posOffset>164710</wp:posOffset>
                </wp:positionV>
                <wp:extent cx="605860" cy="641564"/>
                <wp:effectExtent l="0" t="0" r="0" b="0"/>
                <wp:wrapNone/>
                <wp:docPr id="43" name="TextBox 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860" cy="64156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3748A4" w14:textId="77777777" w:rsidR="00A91B56" w:rsidRPr="00BD34FD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BD34FD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reduce</w:t>
                            </w:r>
                          </w:p>
                          <w:p w14:paraId="5BEAAD3E" w14:textId="77777777" w:rsidR="00A91B56" w:rsidRPr="00BD34FD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BD34FD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 xml:space="preserve"> op</w:t>
                            </w:r>
                          </w:p>
                          <w:p w14:paraId="5505126B" w14:textId="44728728" w:rsidR="00A91B56" w:rsidRPr="00BD34FD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BD34FD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 xml:space="preserve">with </w:t>
                            </w:r>
                            <w:r w:rsidR="00246FCB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*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F4DBC" id="TextBox 6" o:spid="_x0000_s1028" type="#_x0000_t202" style="position:absolute;margin-left:268.65pt;margin-top:12.95pt;width:47.7pt;height:50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" filled="f" stroked="f">
                <v:textbox>
                  <w:txbxContent>
                    <w:p w14:paraId="583748A4" w14:textId="77777777" w:rsidR="00A91B56" w:rsidRPr="00BD34FD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BD34FD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reduce</w:t>
                      </w:r>
                    </w:p>
                    <w:p w14:paraId="5BEAAD3E" w14:textId="77777777" w:rsidR="00A91B56" w:rsidRPr="00BD34FD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BD34FD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 xml:space="preserve"> op</w:t>
                      </w:r>
                    </w:p>
                    <w:p w14:paraId="5505126B" w14:textId="44728728" w:rsidR="00A91B56" w:rsidRPr="00BD34FD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BD34FD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 xml:space="preserve">with </w:t>
                      </w:r>
                      <w:r w:rsidR="00246FCB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F452FB7" wp14:editId="7E13297A">
                <wp:simplePos x="0" y="0"/>
                <wp:positionH relativeFrom="column">
                  <wp:posOffset>79375</wp:posOffset>
                </wp:positionH>
                <wp:positionV relativeFrom="paragraph">
                  <wp:posOffset>33764</wp:posOffset>
                </wp:positionV>
                <wp:extent cx="342199" cy="1229695"/>
                <wp:effectExtent l="0" t="0" r="0" b="0"/>
                <wp:wrapNone/>
                <wp:docPr id="41" name="TextBox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199" cy="1229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8C905E1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1</w:t>
                            </w:r>
                          </w:p>
                          <w:p w14:paraId="52F370AA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2</w:t>
                            </w:r>
                          </w:p>
                          <w:p w14:paraId="60360133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3</w:t>
                            </w:r>
                          </w:p>
                          <w:p w14:paraId="12D8DA65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..</w:t>
                            </w:r>
                          </w:p>
                          <w:p w14:paraId="243F1881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..</w:t>
                            </w:r>
                          </w:p>
                          <w:p w14:paraId="239BCF1A" w14:textId="77777777" w:rsidR="00A91B56" w:rsidRPr="00A91B56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52FB7" id="TextBox 4" o:spid="_x0000_s1029" type="#_x0000_t202" style="position:absolute;margin-left:6.25pt;margin-top:2.65pt;width:26.95pt;height:96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" filled="f" stroked="f">
                <v:textbox>
                  <w:txbxContent>
                    <w:p w14:paraId="78C905E1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1</w:t>
                      </w:r>
                    </w:p>
                    <w:p w14:paraId="52F370AA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2</w:t>
                      </w:r>
                    </w:p>
                    <w:p w14:paraId="60360133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3</w:t>
                      </w:r>
                    </w:p>
                    <w:p w14:paraId="12D8DA65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..</w:t>
                      </w:r>
                    </w:p>
                    <w:p w14:paraId="243F1881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..</w:t>
                      </w:r>
                    </w:p>
                    <w:p w14:paraId="239BCF1A" w14:textId="77777777" w:rsidR="00A91B56" w:rsidRPr="00A91B56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C95929C" wp14:editId="07B3AF71">
                <wp:simplePos x="0" y="0"/>
                <wp:positionH relativeFrom="column">
                  <wp:posOffset>265223</wp:posOffset>
                </wp:positionH>
                <wp:positionV relativeFrom="paragraph">
                  <wp:posOffset>3434</wp:posOffset>
                </wp:positionV>
                <wp:extent cx="1667544" cy="142448"/>
                <wp:effectExtent l="50800" t="63500" r="0" b="73660"/>
                <wp:wrapNone/>
                <wp:docPr id="45" name="Straight Arrow Connector 4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67544" cy="1424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CCDD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20.9pt;margin-top:.25pt;width:131.3pt;height:11.2pt;flip:y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D189730" wp14:editId="135E2F16">
                <wp:simplePos x="0" y="0"/>
                <wp:positionH relativeFrom="column">
                  <wp:posOffset>265222</wp:posOffset>
                </wp:positionH>
                <wp:positionV relativeFrom="paragraph">
                  <wp:posOffset>166632</wp:posOffset>
                </wp:positionV>
                <wp:extent cx="1667544" cy="105866"/>
                <wp:effectExtent l="50800" t="63500" r="0" b="85090"/>
                <wp:wrapNone/>
                <wp:docPr id="46" name="Straight Arrow Connector 46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667544" cy="1058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B1D14A" id="Straight Arrow Connector 46" o:spid="_x0000_s1026" type="#_x0000_t32" style="position:absolute;margin-left:20.9pt;margin-top:13.1pt;width:131.3pt;height:8.35pt;flip:y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394DB63" wp14:editId="61DF0F50">
                <wp:simplePos x="0" y="0"/>
                <wp:positionH relativeFrom="column">
                  <wp:posOffset>2461095</wp:posOffset>
                </wp:positionH>
                <wp:positionV relativeFrom="paragraph">
                  <wp:posOffset>35600</wp:posOffset>
                </wp:positionV>
                <wp:extent cx="853615" cy="183965"/>
                <wp:effectExtent l="50800" t="38100" r="60960" b="95885"/>
                <wp:wrapNone/>
                <wp:docPr id="50" name="Straight Arrow Connector 50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53615" cy="1839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A7AA01" id="Straight Arrow Connector 50" o:spid="_x0000_s1026" type="#_x0000_t32" style="position:absolute;margin-left:193.8pt;margin-top:2.8pt;width:67.2pt;height:14.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C58B57" wp14:editId="4ABB5036">
                <wp:simplePos x="0" y="0"/>
                <wp:positionH relativeFrom="column">
                  <wp:posOffset>2461095</wp:posOffset>
                </wp:positionH>
                <wp:positionV relativeFrom="paragraph">
                  <wp:posOffset>145883</wp:posOffset>
                </wp:positionV>
                <wp:extent cx="833142" cy="204715"/>
                <wp:effectExtent l="50800" t="38100" r="43180" b="87630"/>
                <wp:wrapNone/>
                <wp:docPr id="52" name="Straight Arrow Connector 52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33142" cy="20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4AD7DF" id="Straight Arrow Connector 52" o:spid="_x0000_s1026" type="#_x0000_t32" style="position:absolute;margin-left:193.8pt;margin-top:11.5pt;width:65.6pt;height:16.1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E98D02F" wp14:editId="2DB9C4C4">
                <wp:simplePos x="0" y="0"/>
                <wp:positionH relativeFrom="column">
                  <wp:posOffset>4543103</wp:posOffset>
                </wp:positionH>
                <wp:positionV relativeFrom="paragraph">
                  <wp:posOffset>166632</wp:posOffset>
                </wp:positionV>
                <wp:extent cx="716563" cy="619595"/>
                <wp:effectExtent l="50800" t="25400" r="58420" b="79375"/>
                <wp:wrapNone/>
                <wp:docPr id="57" name="Rectangle 5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563" cy="61959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04D7BED7" id="Rectangle 57" o:spid="_x0000_s1026" style="position:absolute;margin-left:357.7pt;margin-top:13.1pt;width:56.4pt;height:48.8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" filled="f" strokecolor="#4579b8 [3044]">
                <v:shadow on="t" color="black" opacity="22937f" origin=",.5" offset="0,.63889mm"/>
              </v:rect>
            </w:pict>
          </mc:Fallback>
        </mc:AlternateContent>
      </w:r>
    </w:p>
    <w:p w14:paraId="27D5D990" w14:textId="20318B19" w:rsidR="00A91B56" w:rsidRDefault="00BD34FD" w:rsidP="00A272BC">
      <w:pPr>
        <w:rPr>
          <w:color w:val="008000"/>
        </w:rPr>
      </w:pPr>
      <w:r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345936D" wp14:editId="6F2AD269">
                <wp:simplePos x="0" y="0"/>
                <wp:positionH relativeFrom="column">
                  <wp:posOffset>4589982</wp:posOffset>
                </wp:positionH>
                <wp:positionV relativeFrom="paragraph">
                  <wp:posOffset>50733</wp:posOffset>
                </wp:positionV>
                <wp:extent cx="587255" cy="488054"/>
                <wp:effectExtent l="0" t="0" r="0" b="0"/>
                <wp:wrapNone/>
                <wp:docPr id="56" name="TextBox 3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255" cy="4880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1FFB4AE" w14:textId="77777777" w:rsidR="00A91B56" w:rsidRPr="00BD34FD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BD34FD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final</w:t>
                            </w:r>
                          </w:p>
                          <w:p w14:paraId="69C32FB4" w14:textId="77777777" w:rsidR="00A91B56" w:rsidRPr="00BD34FD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BD34FD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result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5936D" id="TextBox 31" o:spid="_x0000_s1030" type="#_x0000_t202" style="position:absolute;margin-left:361.4pt;margin-top:4pt;width:46.25pt;height:38.4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" filled="f" stroked="f">
                <v:textbox>
                  <w:txbxContent>
                    <w:p w14:paraId="21FFB4AE" w14:textId="77777777" w:rsidR="00A91B56" w:rsidRPr="00BD34FD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BD34FD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final</w:t>
                      </w:r>
                    </w:p>
                    <w:p w14:paraId="69C32FB4" w14:textId="77777777" w:rsidR="00A91B56" w:rsidRPr="00BD34FD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BD34FD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result</w:t>
                      </w:r>
                    </w:p>
                  </w:txbxContent>
                </v:textbox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8B97CB7" wp14:editId="1F412457">
                <wp:simplePos x="0" y="0"/>
                <wp:positionH relativeFrom="column">
                  <wp:posOffset>265222</wp:posOffset>
                </wp:positionH>
                <wp:positionV relativeFrom="paragraph">
                  <wp:posOffset>130646</wp:posOffset>
                </wp:positionV>
                <wp:extent cx="1667545" cy="117616"/>
                <wp:effectExtent l="50800" t="63500" r="0" b="73025"/>
                <wp:wrapNone/>
                <wp:docPr id="47" name="Straight Arrow Connector 47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667545" cy="1176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9C2E47" id="Straight Arrow Connector 47" o:spid="_x0000_s1026" type="#_x0000_t32" style="position:absolute;margin-left:20.9pt;margin-top:10.3pt;width:131.3pt;height:9.25pt;flip:y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  <w:r w:rsidR="00A91B56"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047C557" wp14:editId="324485F8">
                <wp:simplePos x="0" y="0"/>
                <wp:positionH relativeFrom="column">
                  <wp:posOffset>2450858</wp:posOffset>
                </wp:positionH>
                <wp:positionV relativeFrom="paragraph">
                  <wp:posOffset>151413</wp:posOffset>
                </wp:positionV>
                <wp:extent cx="843378" cy="146582"/>
                <wp:effectExtent l="50800" t="38100" r="45720" b="95250"/>
                <wp:wrapNone/>
                <wp:docPr id="54" name="Straight Arrow Connector 54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43378" cy="1465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9631D9" id="Straight Arrow Connector 54" o:spid="_x0000_s1026" type="#_x0000_t32" style="position:absolute;margin-left:193pt;margin-top:11.9pt;width:66.4pt;height:11.5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</w:p>
    <w:p w14:paraId="520833DE" w14:textId="2956080C" w:rsidR="00A91B56" w:rsidRDefault="00A91B56" w:rsidP="00A272BC">
      <w:pPr>
        <w:rPr>
          <w:color w:val="008000"/>
        </w:rPr>
      </w:pPr>
      <w:r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E4ACC1D" wp14:editId="59579111">
                <wp:simplePos x="0" y="0"/>
                <wp:positionH relativeFrom="column">
                  <wp:posOffset>4051746</wp:posOffset>
                </wp:positionH>
                <wp:positionV relativeFrom="paragraph">
                  <wp:posOffset>86323</wp:posOffset>
                </wp:positionV>
                <wp:extent cx="491357" cy="11566"/>
                <wp:effectExtent l="50800" t="63500" r="4445" b="102870"/>
                <wp:wrapNone/>
                <wp:docPr id="55" name="Straight Arrow Connector 55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491357" cy="115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8893CE" id="Straight Arrow Connector 55" o:spid="_x0000_s1026" type="#_x0000_t32" style="position:absolute;margin-left:319.05pt;margin-top:6.8pt;width:38.7pt;height:.9pt;flip:y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</w:p>
    <w:p w14:paraId="2669E7BC" w14:textId="7C229345" w:rsidR="0064399B" w:rsidRDefault="00A91B56" w:rsidP="00A272BC">
      <w:pPr>
        <w:rPr>
          <w:color w:val="008000"/>
        </w:rPr>
      </w:pPr>
      <w:r>
        <w:rPr>
          <w:noProof/>
          <w:color w:val="00800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42732FA" wp14:editId="10F7D38B">
                <wp:simplePos x="0" y="0"/>
                <wp:positionH relativeFrom="column">
                  <wp:posOffset>2486550</wp:posOffset>
                </wp:positionH>
                <wp:positionV relativeFrom="paragraph">
                  <wp:posOffset>171215</wp:posOffset>
                </wp:positionV>
                <wp:extent cx="809621" cy="207563"/>
                <wp:effectExtent l="38100" t="50800" r="0" b="72390"/>
                <wp:wrapNone/>
                <wp:docPr id="53" name="Straight Arrow Connector 53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809621" cy="2075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ADEC3" id="Straight Arrow Connector 53" o:spid="_x0000_s1026" type="#_x0000_t32" style="position:absolute;margin-left:195.8pt;margin-top:13.5pt;width:63.75pt;height:16.35pt;flip:y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</w:p>
    <w:p w14:paraId="22B16B51" w14:textId="40F9B65F" w:rsidR="00A272BC" w:rsidRDefault="00A272BC" w:rsidP="00A272BC">
      <w:pPr>
        <w:rPr>
          <w:sz w:val="20"/>
          <w:szCs w:val="20"/>
        </w:rPr>
      </w:pPr>
    </w:p>
    <w:p w14:paraId="754075FC" w14:textId="000BA1AB" w:rsidR="00A272BC" w:rsidRDefault="00A91B56" w:rsidP="00A272BC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482466E" wp14:editId="63A8AE8D">
                <wp:simplePos x="0" y="0"/>
                <wp:positionH relativeFrom="column">
                  <wp:posOffset>264795</wp:posOffset>
                </wp:positionH>
                <wp:positionV relativeFrom="paragraph">
                  <wp:posOffset>51213</wp:posOffset>
                </wp:positionV>
                <wp:extent cx="1667544" cy="5103"/>
                <wp:effectExtent l="0" t="63500" r="8890" b="96520"/>
                <wp:wrapNone/>
                <wp:docPr id="48" name="Straight Arrow Connector 48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667544" cy="51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0764FC" id="Straight Arrow Connector 48" o:spid="_x0000_s1026" type="#_x0000_t32" style="position:absolute;margin-left:20.85pt;margin-top:4.05pt;width:131.3pt;height:.4pt;flip:y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" strokecolor="#4f81bd [3204]" strokeweight="2pt">
                <v:stroke endarrow="block"/>
                <v:shadow on="t" color="black" opacity="24903f" origin=",.5" offset="0,.55556mm"/>
                <o:lock v:ext="edit" shapetype="f"/>
              </v:shape>
            </w:pict>
          </mc:Fallback>
        </mc:AlternateContent>
      </w:r>
    </w:p>
    <w:p w14:paraId="44FB474C" w14:textId="5663014D" w:rsidR="00A272BC" w:rsidRDefault="007D67B0" w:rsidP="00A272BC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6FCDF57" wp14:editId="2F381822">
                <wp:simplePos x="0" y="0"/>
                <wp:positionH relativeFrom="column">
                  <wp:posOffset>157577</wp:posOffset>
                </wp:positionH>
                <wp:positionV relativeFrom="paragraph">
                  <wp:posOffset>89531</wp:posOffset>
                </wp:positionV>
                <wp:extent cx="1851239" cy="325369"/>
                <wp:effectExtent l="0" t="0" r="0" b="0"/>
                <wp:wrapNone/>
                <wp:docPr id="49" name="TextBox 1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1239" cy="32536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241D11B" w14:textId="08438DA6" w:rsidR="00A91B56" w:rsidRPr="007D67B0" w:rsidRDefault="00A91B56" w:rsidP="00A91B5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A91B56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D67B0" w:rsidRPr="00D7083E">
                              <w:rPr>
                                <w:rFonts w:asciiTheme="minorHAnsi" w:hAnsi="Cambria" w:cstheme="minorBidi"/>
                                <w:color w:val="0070C0"/>
                                <w:kern w:val="24"/>
                              </w:rPr>
                              <w:t>map</w:t>
                            </w:r>
                            <w:r w:rsidR="007D67B0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 xml:space="preserve"> step runs in </w:t>
                            </w:r>
                            <w:proofErr w:type="gramStart"/>
                            <w:r w:rsidR="007D67B0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</w:rPr>
                              <w:t>parallel</w:t>
                            </w:r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CDF57" id="TextBox 16" o:spid="_x0000_s1031" type="#_x0000_t202" style="position:absolute;margin-left:12.4pt;margin-top:7.05pt;width:145.75pt;height:25.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" filled="f" stroked="f">
                <v:textbox>
                  <w:txbxContent>
                    <w:p w14:paraId="3241D11B" w14:textId="08438DA6" w:rsidR="00A91B56" w:rsidRPr="007D67B0" w:rsidRDefault="00A91B56" w:rsidP="00A91B56">
                      <w:pPr>
                        <w:pStyle w:val="NormalWeb"/>
                        <w:spacing w:before="0" w:beforeAutospacing="0" w:after="0" w:afterAutospacing="0"/>
                      </w:pPr>
                      <w:r w:rsidRPr="00A91B56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r w:rsidR="007D67B0" w:rsidRPr="00D7083E">
                        <w:rPr>
                          <w:rFonts w:asciiTheme="minorHAnsi" w:hAnsi="Cambria" w:cstheme="minorBidi"/>
                          <w:color w:val="0070C0"/>
                          <w:kern w:val="24"/>
                        </w:rPr>
                        <w:t>map</w:t>
                      </w:r>
                      <w:r w:rsidR="007D67B0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 xml:space="preserve"> step runs in </w:t>
                      </w:r>
                      <w:proofErr w:type="gramStart"/>
                      <w:r w:rsidR="007D67B0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</w:rPr>
                        <w:t>parallel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76EB0719" w14:textId="5AADBE1B" w:rsidR="00A272BC" w:rsidRDefault="00A272BC" w:rsidP="00A272BC">
      <w:pPr>
        <w:rPr>
          <w:sz w:val="20"/>
          <w:szCs w:val="20"/>
        </w:rPr>
      </w:pPr>
    </w:p>
    <w:p w14:paraId="671E9969" w14:textId="07F14B45" w:rsidR="0064399B" w:rsidRDefault="0064399B" w:rsidP="00A272BC">
      <w:pPr>
        <w:rPr>
          <w:b/>
          <w:sz w:val="20"/>
          <w:szCs w:val="20"/>
        </w:rPr>
      </w:pPr>
    </w:p>
    <w:p w14:paraId="1F1154A9" w14:textId="77777777" w:rsidR="00D50778" w:rsidRDefault="00D50778" w:rsidP="00CE779A">
      <w:pPr>
        <w:rPr>
          <w:b/>
          <w:sz w:val="20"/>
          <w:szCs w:val="20"/>
        </w:rPr>
      </w:pPr>
    </w:p>
    <w:p w14:paraId="76E9913C" w14:textId="77777777" w:rsidR="00D50778" w:rsidRDefault="00D50778" w:rsidP="00CE779A">
      <w:pPr>
        <w:rPr>
          <w:b/>
          <w:sz w:val="20"/>
          <w:szCs w:val="20"/>
        </w:rPr>
      </w:pPr>
    </w:p>
    <w:p w14:paraId="637B62BD" w14:textId="75264A6D" w:rsidR="00344A67" w:rsidRDefault="009B1D8F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585381">
        <w:rPr>
          <w:b/>
          <w:sz w:val="20"/>
          <w:szCs w:val="20"/>
        </w:rPr>
        <w:t>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5 points)</w:t>
      </w:r>
      <w:r w:rsidR="00AB0941">
        <w:rPr>
          <w:sz w:val="20"/>
          <w:szCs w:val="20"/>
        </w:rPr>
        <w:t xml:space="preserve"> On Scala ppt 3 Slide 30</w:t>
      </w:r>
      <w:r w:rsidR="00566900">
        <w:rPr>
          <w:sz w:val="20"/>
          <w:szCs w:val="20"/>
        </w:rPr>
        <w:t xml:space="preserve"> we have </w:t>
      </w:r>
      <w:r w:rsidR="00566900" w:rsidRPr="00566900">
        <w:rPr>
          <w:i/>
          <w:sz w:val="20"/>
          <w:szCs w:val="20"/>
        </w:rPr>
        <w:t>code</w:t>
      </w:r>
      <w:r w:rsidR="00566900">
        <w:rPr>
          <w:sz w:val="20"/>
          <w:szCs w:val="20"/>
        </w:rPr>
        <w:t xml:space="preserve"> to compare </w:t>
      </w:r>
      <w:r w:rsidR="00566900" w:rsidRPr="00566900">
        <w:rPr>
          <w:i/>
          <w:sz w:val="20"/>
          <w:szCs w:val="20"/>
        </w:rPr>
        <w:t xml:space="preserve">serial </w:t>
      </w:r>
      <w:r w:rsidR="00566900">
        <w:rPr>
          <w:sz w:val="20"/>
          <w:szCs w:val="20"/>
        </w:rPr>
        <w:t xml:space="preserve">and </w:t>
      </w:r>
      <w:r w:rsidR="00566900" w:rsidRPr="00566900">
        <w:rPr>
          <w:i/>
          <w:sz w:val="20"/>
          <w:szCs w:val="20"/>
        </w:rPr>
        <w:t>parallel</w:t>
      </w:r>
      <w:r w:rsidR="00566900">
        <w:rPr>
          <w:sz w:val="20"/>
          <w:szCs w:val="20"/>
        </w:rPr>
        <w:t xml:space="preserve"> execution time of computing the size of multiple webpages. </w:t>
      </w:r>
      <w:r w:rsidR="00C36C64">
        <w:rPr>
          <w:sz w:val="20"/>
          <w:szCs w:val="20"/>
        </w:rPr>
        <w:t xml:space="preserve">Also, on Scala ppt 3 Slide 43 we have </w:t>
      </w:r>
      <w:r w:rsidR="00C36C64" w:rsidRPr="00566900">
        <w:rPr>
          <w:i/>
          <w:sz w:val="20"/>
          <w:szCs w:val="20"/>
        </w:rPr>
        <w:t>code</w:t>
      </w:r>
      <w:r w:rsidR="00C36C64">
        <w:rPr>
          <w:sz w:val="20"/>
          <w:szCs w:val="20"/>
        </w:rPr>
        <w:t xml:space="preserve"> to </w:t>
      </w:r>
      <w:r w:rsidR="009E7777">
        <w:rPr>
          <w:sz w:val="20"/>
          <w:szCs w:val="20"/>
        </w:rPr>
        <w:t xml:space="preserve">compute sum of the size of multiple webpages in parallel fashion. </w:t>
      </w:r>
      <w:r w:rsidR="00566900">
        <w:rPr>
          <w:sz w:val="20"/>
          <w:szCs w:val="20"/>
        </w:rPr>
        <w:t>Tweak the</w:t>
      </w:r>
      <w:r w:rsidR="009E7777">
        <w:rPr>
          <w:sz w:val="20"/>
          <w:szCs w:val="20"/>
        </w:rPr>
        <w:t>se</w:t>
      </w:r>
      <w:r w:rsidR="00566900">
        <w:rPr>
          <w:sz w:val="20"/>
          <w:szCs w:val="20"/>
        </w:rPr>
        <w:t xml:space="preserve"> code </w:t>
      </w:r>
      <w:r w:rsidR="004F0988">
        <w:rPr>
          <w:sz w:val="20"/>
          <w:szCs w:val="20"/>
        </w:rPr>
        <w:t>snippet</w:t>
      </w:r>
      <w:r w:rsidR="00344A67">
        <w:rPr>
          <w:sz w:val="20"/>
          <w:szCs w:val="20"/>
        </w:rPr>
        <w:t xml:space="preserve">s </w:t>
      </w:r>
      <w:r w:rsidR="00566900">
        <w:rPr>
          <w:sz w:val="20"/>
          <w:szCs w:val="20"/>
        </w:rPr>
        <w:t>to</w:t>
      </w:r>
      <w:r w:rsidR="00344A67">
        <w:rPr>
          <w:sz w:val="20"/>
          <w:szCs w:val="20"/>
        </w:rPr>
        <w:t xml:space="preserve"> do the following.</w:t>
      </w:r>
      <w:r w:rsidR="00566900">
        <w:rPr>
          <w:sz w:val="20"/>
          <w:szCs w:val="20"/>
        </w:rPr>
        <w:t xml:space="preserve"> </w:t>
      </w:r>
    </w:p>
    <w:p w14:paraId="6BF89311" w14:textId="77777777" w:rsidR="00344A67" w:rsidRDefault="00344A67" w:rsidP="00CE779A">
      <w:pPr>
        <w:rPr>
          <w:sz w:val="20"/>
          <w:szCs w:val="20"/>
        </w:rPr>
      </w:pPr>
    </w:p>
    <w:p w14:paraId="3D8E5288" w14:textId="35A348EA" w:rsidR="00FA1B13" w:rsidRDefault="00344A67" w:rsidP="00CE779A">
      <w:pPr>
        <w:rPr>
          <w:sz w:val="20"/>
          <w:szCs w:val="20"/>
        </w:rPr>
      </w:pPr>
      <w:r>
        <w:rPr>
          <w:sz w:val="20"/>
          <w:szCs w:val="20"/>
        </w:rPr>
        <w:t>C</w:t>
      </w:r>
      <w:r w:rsidR="00566900">
        <w:rPr>
          <w:sz w:val="20"/>
          <w:szCs w:val="20"/>
        </w:rPr>
        <w:t xml:space="preserve">ompare </w:t>
      </w:r>
      <w:r w:rsidR="00566900" w:rsidRPr="00566900">
        <w:rPr>
          <w:i/>
          <w:sz w:val="20"/>
          <w:szCs w:val="20"/>
        </w:rPr>
        <w:t xml:space="preserve">serial </w:t>
      </w:r>
      <w:r w:rsidR="00566900">
        <w:rPr>
          <w:sz w:val="20"/>
          <w:szCs w:val="20"/>
        </w:rPr>
        <w:t xml:space="preserve">and </w:t>
      </w:r>
      <w:r w:rsidR="00566900" w:rsidRPr="00566900">
        <w:rPr>
          <w:i/>
          <w:sz w:val="20"/>
          <w:szCs w:val="20"/>
        </w:rPr>
        <w:t>parallel</w:t>
      </w:r>
      <w:r w:rsidR="00566900">
        <w:rPr>
          <w:sz w:val="20"/>
          <w:szCs w:val="20"/>
        </w:rPr>
        <w:t xml:space="preserve"> exec</w:t>
      </w:r>
      <w:r w:rsidR="009E118E">
        <w:rPr>
          <w:sz w:val="20"/>
          <w:szCs w:val="20"/>
        </w:rPr>
        <w:t>ution time of computing the</w:t>
      </w:r>
      <w:r w:rsidR="007C19BC">
        <w:rPr>
          <w:sz w:val="20"/>
          <w:szCs w:val="20"/>
        </w:rPr>
        <w:t xml:space="preserve"> total</w:t>
      </w:r>
      <w:r w:rsidR="009E118E">
        <w:rPr>
          <w:sz w:val="20"/>
          <w:szCs w:val="20"/>
        </w:rPr>
        <w:t xml:space="preserve"> </w:t>
      </w:r>
      <w:r w:rsidR="009E118E" w:rsidRPr="00CF3AD8">
        <w:rPr>
          <w:i/>
          <w:sz w:val="20"/>
          <w:szCs w:val="20"/>
        </w:rPr>
        <w:t>number</w:t>
      </w:r>
      <w:r w:rsidR="00566900" w:rsidRPr="00CF3AD8">
        <w:rPr>
          <w:i/>
          <w:sz w:val="20"/>
          <w:szCs w:val="20"/>
        </w:rPr>
        <w:t xml:space="preserve"> of </w:t>
      </w:r>
      <w:r w:rsidR="009E118E" w:rsidRPr="00CF3AD8">
        <w:rPr>
          <w:i/>
          <w:sz w:val="20"/>
          <w:szCs w:val="20"/>
        </w:rPr>
        <w:t>links</w:t>
      </w:r>
      <w:r w:rsidR="009E118E">
        <w:rPr>
          <w:sz w:val="20"/>
          <w:szCs w:val="20"/>
        </w:rPr>
        <w:t xml:space="preserve"> present in those </w:t>
      </w:r>
      <w:r w:rsidR="00566900">
        <w:rPr>
          <w:sz w:val="20"/>
          <w:szCs w:val="20"/>
        </w:rPr>
        <w:t>webpages.</w:t>
      </w:r>
      <w:r w:rsidR="00FA1B13">
        <w:rPr>
          <w:sz w:val="20"/>
          <w:szCs w:val="20"/>
        </w:rPr>
        <w:t xml:space="preserve"> Figure 1 and Figure 2 </w:t>
      </w:r>
      <w:r w:rsidR="00264760">
        <w:rPr>
          <w:sz w:val="20"/>
          <w:szCs w:val="20"/>
        </w:rPr>
        <w:t xml:space="preserve">below </w:t>
      </w:r>
      <w:r w:rsidR="00FA1B13">
        <w:rPr>
          <w:sz w:val="20"/>
          <w:szCs w:val="20"/>
        </w:rPr>
        <w:t>show the schematic diagram of the serial and parallel computation.</w:t>
      </w:r>
      <w:r w:rsidR="00DE67ED">
        <w:rPr>
          <w:sz w:val="20"/>
          <w:szCs w:val="20"/>
        </w:rPr>
        <w:t xml:space="preserve"> </w:t>
      </w:r>
    </w:p>
    <w:p w14:paraId="79A07A27" w14:textId="77777777" w:rsidR="00FA1B13" w:rsidRDefault="00FA1B13" w:rsidP="00CE779A">
      <w:pPr>
        <w:rPr>
          <w:sz w:val="20"/>
          <w:szCs w:val="20"/>
        </w:rPr>
      </w:pPr>
    </w:p>
    <w:p w14:paraId="27BB6559" w14:textId="1801016D" w:rsidR="00B61B8E" w:rsidRDefault="00DE67ED" w:rsidP="00CE779A">
      <w:pPr>
        <w:rPr>
          <w:sz w:val="20"/>
          <w:szCs w:val="20"/>
        </w:rPr>
      </w:pPr>
      <w:r w:rsidRPr="000B60B6">
        <w:rPr>
          <w:color w:val="008000"/>
          <w:sz w:val="20"/>
          <w:szCs w:val="20"/>
        </w:rPr>
        <w:t xml:space="preserve">Hint: </w:t>
      </w:r>
      <w:proofErr w:type="gramStart"/>
      <w:r>
        <w:rPr>
          <w:color w:val="008000"/>
          <w:sz w:val="20"/>
          <w:szCs w:val="20"/>
        </w:rPr>
        <w:t>basically</w:t>
      </w:r>
      <w:proofErr w:type="gramEnd"/>
      <w:r>
        <w:rPr>
          <w:color w:val="008000"/>
          <w:sz w:val="20"/>
          <w:szCs w:val="20"/>
        </w:rPr>
        <w:t xml:space="preserve"> you need to define a regex for a link</w:t>
      </w:r>
      <w:r w:rsidR="0038262D">
        <w:rPr>
          <w:color w:val="008000"/>
          <w:sz w:val="20"/>
          <w:szCs w:val="20"/>
        </w:rPr>
        <w:t>,</w:t>
      </w:r>
      <w:r>
        <w:rPr>
          <w:color w:val="008000"/>
          <w:sz w:val="20"/>
          <w:szCs w:val="20"/>
        </w:rPr>
        <w:t xml:space="preserve"> and count the number of matc</w:t>
      </w:r>
      <w:r w:rsidR="000E6F6F">
        <w:rPr>
          <w:color w:val="008000"/>
          <w:sz w:val="20"/>
          <w:szCs w:val="20"/>
        </w:rPr>
        <w:t xml:space="preserve">hes as we did on </w:t>
      </w:r>
      <w:r w:rsidR="009B642A">
        <w:rPr>
          <w:color w:val="008000"/>
          <w:sz w:val="20"/>
          <w:szCs w:val="20"/>
        </w:rPr>
        <w:t>S</w:t>
      </w:r>
      <w:r w:rsidR="000E6F6F">
        <w:rPr>
          <w:color w:val="008000"/>
          <w:sz w:val="20"/>
          <w:szCs w:val="20"/>
        </w:rPr>
        <w:t>lide 17</w:t>
      </w:r>
      <w:r w:rsidR="00D513C7">
        <w:rPr>
          <w:color w:val="008000"/>
          <w:sz w:val="20"/>
          <w:szCs w:val="20"/>
        </w:rPr>
        <w:t xml:space="preserve"> in ppt 3</w:t>
      </w:r>
      <w:r>
        <w:rPr>
          <w:color w:val="008000"/>
          <w:sz w:val="20"/>
          <w:szCs w:val="20"/>
        </w:rPr>
        <w:t>.</w:t>
      </w:r>
    </w:p>
    <w:p w14:paraId="2137CAB1" w14:textId="77777777" w:rsidR="009B1D8F" w:rsidRDefault="009B1D8F" w:rsidP="00CE779A">
      <w:pPr>
        <w:rPr>
          <w:sz w:val="20"/>
          <w:szCs w:val="20"/>
        </w:rPr>
      </w:pPr>
    </w:p>
    <w:p w14:paraId="4822F832" w14:textId="77777777" w:rsidR="009B1D8F" w:rsidRDefault="009B1D8F" w:rsidP="00CE779A">
      <w:pPr>
        <w:rPr>
          <w:sz w:val="20"/>
          <w:szCs w:val="20"/>
        </w:rPr>
      </w:pPr>
    </w:p>
    <w:p w14:paraId="0402A0F7" w14:textId="77777777" w:rsidR="006100EF" w:rsidRDefault="006100EF" w:rsidP="006100EF">
      <w:pPr>
        <w:keepNext/>
      </w:pPr>
      <w:r>
        <w:rPr>
          <w:noProof/>
          <w:sz w:val="20"/>
          <w:szCs w:val="20"/>
        </w:rPr>
        <w:lastRenderedPageBreak/>
        <w:drawing>
          <wp:inline distT="0" distB="0" distL="0" distR="0" wp14:anchorId="3EA07D38" wp14:editId="7579CA09">
            <wp:extent cx="5486400" cy="2053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BBCC1" w14:textId="76449721" w:rsidR="00B61B8E" w:rsidRDefault="006100EF" w:rsidP="006100EF">
      <w:pPr>
        <w:pStyle w:val="Caption"/>
        <w:rPr>
          <w:sz w:val="20"/>
          <w:szCs w:val="20"/>
        </w:rPr>
      </w:pPr>
      <w:r>
        <w:t xml:space="preserve">Figure </w:t>
      </w:r>
      <w:fldSimple w:instr=" SEQ Figure \* ARABIC ">
        <w:r w:rsidR="007156CC">
          <w:rPr>
            <w:noProof/>
          </w:rPr>
          <w:t>1</w:t>
        </w:r>
      </w:fldSimple>
      <w:r>
        <w:t xml:space="preserve">: </w:t>
      </w:r>
      <w:r w:rsidR="007156CC">
        <w:t>Computation with regular collection</w:t>
      </w:r>
      <w:r w:rsidR="00FE5B7E">
        <w:t xml:space="preserve"> (e.g.</w:t>
      </w:r>
      <w:r w:rsidR="00302681">
        <w:t>,</w:t>
      </w:r>
      <w:r w:rsidR="00FE5B7E">
        <w:t xml:space="preserve"> </w:t>
      </w:r>
      <w:r w:rsidR="00302681">
        <w:t>a l</w:t>
      </w:r>
      <w:r w:rsidR="006F112D">
        <w:t>ist)</w:t>
      </w:r>
      <w:r w:rsidR="007156CC">
        <w:t>. All operations run serially.</w:t>
      </w:r>
    </w:p>
    <w:p w14:paraId="32EB9037" w14:textId="77777777" w:rsidR="006100EF" w:rsidRDefault="006100EF" w:rsidP="00CE779A">
      <w:pPr>
        <w:rPr>
          <w:sz w:val="20"/>
          <w:szCs w:val="20"/>
        </w:rPr>
      </w:pPr>
    </w:p>
    <w:p w14:paraId="12084CC6" w14:textId="77777777" w:rsidR="006100EF" w:rsidRDefault="006100EF" w:rsidP="00CE779A">
      <w:pPr>
        <w:rPr>
          <w:sz w:val="20"/>
          <w:szCs w:val="20"/>
        </w:rPr>
      </w:pPr>
    </w:p>
    <w:p w14:paraId="7CF5A108" w14:textId="77777777" w:rsidR="007156CC" w:rsidRDefault="007156CC" w:rsidP="007156CC">
      <w:pPr>
        <w:keepNext/>
      </w:pPr>
      <w:r>
        <w:rPr>
          <w:noProof/>
          <w:sz w:val="20"/>
          <w:szCs w:val="20"/>
        </w:rPr>
        <w:drawing>
          <wp:inline distT="0" distB="0" distL="0" distR="0" wp14:anchorId="36939217" wp14:editId="32DCDD0E">
            <wp:extent cx="5486400" cy="26480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4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603A5" w14:textId="6E28B202" w:rsidR="006100EF" w:rsidRDefault="007156CC" w:rsidP="007156CC">
      <w:pPr>
        <w:pStyle w:val="Caption"/>
        <w:rPr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Computation with Parallel collection</w:t>
      </w:r>
      <w:r w:rsidR="00302681">
        <w:t xml:space="preserve"> (e.g., </w:t>
      </w:r>
      <w:proofErr w:type="spellStart"/>
      <w:r w:rsidR="00302681">
        <w:t>list.par</w:t>
      </w:r>
      <w:proofErr w:type="spellEnd"/>
      <w:r w:rsidR="00302681">
        <w:t>)</w:t>
      </w:r>
      <w:r w:rsidR="00F36CB7">
        <w:t>. The map part runs in parallel fashion.</w:t>
      </w:r>
    </w:p>
    <w:p w14:paraId="4176C83A" w14:textId="77777777" w:rsidR="006100EF" w:rsidRDefault="006100EF" w:rsidP="00CE779A">
      <w:pPr>
        <w:rPr>
          <w:sz w:val="20"/>
          <w:szCs w:val="20"/>
        </w:rPr>
      </w:pPr>
    </w:p>
    <w:p w14:paraId="04EC3982" w14:textId="77777777" w:rsidR="006100EF" w:rsidRDefault="006100EF" w:rsidP="00CE779A">
      <w:pPr>
        <w:rPr>
          <w:sz w:val="20"/>
          <w:szCs w:val="20"/>
        </w:rPr>
      </w:pPr>
    </w:p>
    <w:p w14:paraId="7566DAEF" w14:textId="77777777" w:rsidR="006100EF" w:rsidRDefault="006100EF" w:rsidP="00CE779A">
      <w:pPr>
        <w:rPr>
          <w:sz w:val="20"/>
          <w:szCs w:val="20"/>
        </w:rPr>
      </w:pPr>
    </w:p>
    <w:p w14:paraId="1E928644" w14:textId="77777777" w:rsidR="006100EF" w:rsidRDefault="006100EF" w:rsidP="00CE779A">
      <w:pPr>
        <w:rPr>
          <w:sz w:val="20"/>
          <w:szCs w:val="20"/>
        </w:rPr>
      </w:pPr>
    </w:p>
    <w:p w14:paraId="76359C5E" w14:textId="77777777" w:rsidR="006100EF" w:rsidRDefault="006100EF" w:rsidP="00CE779A">
      <w:pPr>
        <w:rPr>
          <w:sz w:val="20"/>
          <w:szCs w:val="20"/>
        </w:rPr>
      </w:pPr>
    </w:p>
    <w:p w14:paraId="01BCAECC" w14:textId="77777777" w:rsidR="006100EF" w:rsidRDefault="006100EF" w:rsidP="00CE779A">
      <w:pPr>
        <w:rPr>
          <w:sz w:val="20"/>
          <w:szCs w:val="20"/>
        </w:rPr>
      </w:pPr>
    </w:p>
    <w:p w14:paraId="37F52582" w14:textId="1A2D712D" w:rsidR="00B61B8E" w:rsidRPr="00606C62" w:rsidRDefault="00B61B8E" w:rsidP="00CE779A">
      <w:pPr>
        <w:rPr>
          <w:sz w:val="20"/>
          <w:szCs w:val="20"/>
        </w:rPr>
      </w:pPr>
    </w:p>
    <w:sectPr w:rsidR="00B61B8E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DczNTCxtDQxMLBU0lEKTi0uzszPAykwrAUA6cLeySwAAAA="/>
  </w:docVars>
  <w:rsids>
    <w:rsidRoot w:val="0020767C"/>
    <w:rsid w:val="00002D15"/>
    <w:rsid w:val="00013349"/>
    <w:rsid w:val="00026CEA"/>
    <w:rsid w:val="00027C3B"/>
    <w:rsid w:val="00033030"/>
    <w:rsid w:val="00042831"/>
    <w:rsid w:val="00042DB7"/>
    <w:rsid w:val="00055A65"/>
    <w:rsid w:val="00063DF9"/>
    <w:rsid w:val="000647F8"/>
    <w:rsid w:val="0006713C"/>
    <w:rsid w:val="00075136"/>
    <w:rsid w:val="00093A6C"/>
    <w:rsid w:val="00093B72"/>
    <w:rsid w:val="000A40DB"/>
    <w:rsid w:val="000B5167"/>
    <w:rsid w:val="000B60B6"/>
    <w:rsid w:val="000C1915"/>
    <w:rsid w:val="000C2D32"/>
    <w:rsid w:val="000C7397"/>
    <w:rsid w:val="000D4F23"/>
    <w:rsid w:val="000D74A9"/>
    <w:rsid w:val="000E00B1"/>
    <w:rsid w:val="000E2E07"/>
    <w:rsid w:val="000E55A8"/>
    <w:rsid w:val="000E6F6F"/>
    <w:rsid w:val="000F0D15"/>
    <w:rsid w:val="000F2117"/>
    <w:rsid w:val="000F7398"/>
    <w:rsid w:val="00101ECB"/>
    <w:rsid w:val="00115126"/>
    <w:rsid w:val="001151A3"/>
    <w:rsid w:val="001315A9"/>
    <w:rsid w:val="001365C3"/>
    <w:rsid w:val="0016435F"/>
    <w:rsid w:val="001668E9"/>
    <w:rsid w:val="00167733"/>
    <w:rsid w:val="00175ECE"/>
    <w:rsid w:val="0018768E"/>
    <w:rsid w:val="0019703E"/>
    <w:rsid w:val="00197149"/>
    <w:rsid w:val="001A48A0"/>
    <w:rsid w:val="001B087F"/>
    <w:rsid w:val="001B1385"/>
    <w:rsid w:val="001B59D3"/>
    <w:rsid w:val="001B7D4D"/>
    <w:rsid w:val="001F2FEE"/>
    <w:rsid w:val="0020767C"/>
    <w:rsid w:val="00220FD5"/>
    <w:rsid w:val="00240456"/>
    <w:rsid w:val="00242B13"/>
    <w:rsid w:val="00246FCB"/>
    <w:rsid w:val="00252D0D"/>
    <w:rsid w:val="00263AAC"/>
    <w:rsid w:val="00264760"/>
    <w:rsid w:val="00296524"/>
    <w:rsid w:val="002A0D51"/>
    <w:rsid w:val="002A6FCA"/>
    <w:rsid w:val="002C691F"/>
    <w:rsid w:val="002E7FE4"/>
    <w:rsid w:val="002F1711"/>
    <w:rsid w:val="002F3847"/>
    <w:rsid w:val="00302681"/>
    <w:rsid w:val="00304321"/>
    <w:rsid w:val="003111A2"/>
    <w:rsid w:val="0031682E"/>
    <w:rsid w:val="003200AC"/>
    <w:rsid w:val="003244B1"/>
    <w:rsid w:val="00327245"/>
    <w:rsid w:val="00341422"/>
    <w:rsid w:val="00344A67"/>
    <w:rsid w:val="00352554"/>
    <w:rsid w:val="00360476"/>
    <w:rsid w:val="003700A8"/>
    <w:rsid w:val="0038262D"/>
    <w:rsid w:val="00391B0F"/>
    <w:rsid w:val="003A30F3"/>
    <w:rsid w:val="003A40A8"/>
    <w:rsid w:val="003B0D59"/>
    <w:rsid w:val="003B62ED"/>
    <w:rsid w:val="003B7A05"/>
    <w:rsid w:val="003C09C8"/>
    <w:rsid w:val="003C7C58"/>
    <w:rsid w:val="003E451B"/>
    <w:rsid w:val="003F1299"/>
    <w:rsid w:val="0043768A"/>
    <w:rsid w:val="0044134A"/>
    <w:rsid w:val="00445F5F"/>
    <w:rsid w:val="00470018"/>
    <w:rsid w:val="004700CF"/>
    <w:rsid w:val="0047110F"/>
    <w:rsid w:val="00483A2A"/>
    <w:rsid w:val="00484F10"/>
    <w:rsid w:val="004C7296"/>
    <w:rsid w:val="004D2B66"/>
    <w:rsid w:val="004D50BE"/>
    <w:rsid w:val="004D63AC"/>
    <w:rsid w:val="004F0988"/>
    <w:rsid w:val="004F58C6"/>
    <w:rsid w:val="0051331B"/>
    <w:rsid w:val="0052266E"/>
    <w:rsid w:val="00523DC1"/>
    <w:rsid w:val="0054135E"/>
    <w:rsid w:val="00550786"/>
    <w:rsid w:val="00556902"/>
    <w:rsid w:val="00565956"/>
    <w:rsid w:val="00566900"/>
    <w:rsid w:val="00567BFC"/>
    <w:rsid w:val="00574FF6"/>
    <w:rsid w:val="00585381"/>
    <w:rsid w:val="00586151"/>
    <w:rsid w:val="00590F16"/>
    <w:rsid w:val="00593D71"/>
    <w:rsid w:val="005A1300"/>
    <w:rsid w:val="005A205A"/>
    <w:rsid w:val="005A342F"/>
    <w:rsid w:val="005C0A70"/>
    <w:rsid w:val="005C30EC"/>
    <w:rsid w:val="005C6D23"/>
    <w:rsid w:val="005C79BA"/>
    <w:rsid w:val="005D622C"/>
    <w:rsid w:val="00601137"/>
    <w:rsid w:val="006030B0"/>
    <w:rsid w:val="00606C62"/>
    <w:rsid w:val="006100EF"/>
    <w:rsid w:val="0061102D"/>
    <w:rsid w:val="0061176C"/>
    <w:rsid w:val="00632989"/>
    <w:rsid w:val="00633EAE"/>
    <w:rsid w:val="00634C61"/>
    <w:rsid w:val="00643340"/>
    <w:rsid w:val="0064399B"/>
    <w:rsid w:val="00654DB5"/>
    <w:rsid w:val="00671AA4"/>
    <w:rsid w:val="006819BC"/>
    <w:rsid w:val="00694911"/>
    <w:rsid w:val="006A3208"/>
    <w:rsid w:val="006B17CD"/>
    <w:rsid w:val="006B4663"/>
    <w:rsid w:val="006C7467"/>
    <w:rsid w:val="006D5792"/>
    <w:rsid w:val="006E14A2"/>
    <w:rsid w:val="006E4627"/>
    <w:rsid w:val="006E4B61"/>
    <w:rsid w:val="006E64B4"/>
    <w:rsid w:val="006F112D"/>
    <w:rsid w:val="006F59B8"/>
    <w:rsid w:val="00705FEA"/>
    <w:rsid w:val="007156CC"/>
    <w:rsid w:val="00715947"/>
    <w:rsid w:val="0071667D"/>
    <w:rsid w:val="00716BED"/>
    <w:rsid w:val="00743CB5"/>
    <w:rsid w:val="007456EF"/>
    <w:rsid w:val="007541B8"/>
    <w:rsid w:val="007A1559"/>
    <w:rsid w:val="007A6785"/>
    <w:rsid w:val="007B2EC2"/>
    <w:rsid w:val="007C19BC"/>
    <w:rsid w:val="007C4B49"/>
    <w:rsid w:val="007D285F"/>
    <w:rsid w:val="007D67B0"/>
    <w:rsid w:val="007F4862"/>
    <w:rsid w:val="007F601D"/>
    <w:rsid w:val="008231AA"/>
    <w:rsid w:val="00834D12"/>
    <w:rsid w:val="0084028E"/>
    <w:rsid w:val="0084480F"/>
    <w:rsid w:val="00844AD6"/>
    <w:rsid w:val="00863C14"/>
    <w:rsid w:val="00865BB5"/>
    <w:rsid w:val="00883AF5"/>
    <w:rsid w:val="00886055"/>
    <w:rsid w:val="0088787F"/>
    <w:rsid w:val="00893E89"/>
    <w:rsid w:val="008A06AC"/>
    <w:rsid w:val="008B5A4B"/>
    <w:rsid w:val="008E1AA0"/>
    <w:rsid w:val="008E45BC"/>
    <w:rsid w:val="008F2027"/>
    <w:rsid w:val="008F58D2"/>
    <w:rsid w:val="0090531E"/>
    <w:rsid w:val="00913B15"/>
    <w:rsid w:val="009236B0"/>
    <w:rsid w:val="009268C9"/>
    <w:rsid w:val="009309B3"/>
    <w:rsid w:val="009351C9"/>
    <w:rsid w:val="00936EE5"/>
    <w:rsid w:val="00944C49"/>
    <w:rsid w:val="009472DD"/>
    <w:rsid w:val="00967605"/>
    <w:rsid w:val="009968CB"/>
    <w:rsid w:val="009B1D8F"/>
    <w:rsid w:val="009B642A"/>
    <w:rsid w:val="009B6CCE"/>
    <w:rsid w:val="009C0BC1"/>
    <w:rsid w:val="009C2D05"/>
    <w:rsid w:val="009E118E"/>
    <w:rsid w:val="009E7777"/>
    <w:rsid w:val="00A02524"/>
    <w:rsid w:val="00A10677"/>
    <w:rsid w:val="00A25FC2"/>
    <w:rsid w:val="00A272BC"/>
    <w:rsid w:val="00A31024"/>
    <w:rsid w:val="00A360BB"/>
    <w:rsid w:val="00A37E47"/>
    <w:rsid w:val="00A477BB"/>
    <w:rsid w:val="00A47C18"/>
    <w:rsid w:val="00A53EAC"/>
    <w:rsid w:val="00A55845"/>
    <w:rsid w:val="00A67E3C"/>
    <w:rsid w:val="00A83988"/>
    <w:rsid w:val="00A91B56"/>
    <w:rsid w:val="00A93D3F"/>
    <w:rsid w:val="00A96F8D"/>
    <w:rsid w:val="00AA21A4"/>
    <w:rsid w:val="00AA57E9"/>
    <w:rsid w:val="00AA63ED"/>
    <w:rsid w:val="00AB0941"/>
    <w:rsid w:val="00AB2A30"/>
    <w:rsid w:val="00AE5A18"/>
    <w:rsid w:val="00AF0A7A"/>
    <w:rsid w:val="00AF3A0D"/>
    <w:rsid w:val="00B02FC0"/>
    <w:rsid w:val="00B048B4"/>
    <w:rsid w:val="00B10066"/>
    <w:rsid w:val="00B12387"/>
    <w:rsid w:val="00B1681A"/>
    <w:rsid w:val="00B26518"/>
    <w:rsid w:val="00B321F5"/>
    <w:rsid w:val="00B54559"/>
    <w:rsid w:val="00B6090B"/>
    <w:rsid w:val="00B61B8E"/>
    <w:rsid w:val="00B71301"/>
    <w:rsid w:val="00B7481D"/>
    <w:rsid w:val="00B77D7C"/>
    <w:rsid w:val="00B832A5"/>
    <w:rsid w:val="00B8373D"/>
    <w:rsid w:val="00B86062"/>
    <w:rsid w:val="00B92886"/>
    <w:rsid w:val="00B94779"/>
    <w:rsid w:val="00B9650D"/>
    <w:rsid w:val="00BB3839"/>
    <w:rsid w:val="00BC3569"/>
    <w:rsid w:val="00BD34FD"/>
    <w:rsid w:val="00BF4186"/>
    <w:rsid w:val="00BF5E9E"/>
    <w:rsid w:val="00C01435"/>
    <w:rsid w:val="00C016EB"/>
    <w:rsid w:val="00C01F57"/>
    <w:rsid w:val="00C05674"/>
    <w:rsid w:val="00C123AC"/>
    <w:rsid w:val="00C15F4A"/>
    <w:rsid w:val="00C27A43"/>
    <w:rsid w:val="00C36C64"/>
    <w:rsid w:val="00C373B7"/>
    <w:rsid w:val="00C474C4"/>
    <w:rsid w:val="00C60CAB"/>
    <w:rsid w:val="00C77906"/>
    <w:rsid w:val="00C826B7"/>
    <w:rsid w:val="00C83A0A"/>
    <w:rsid w:val="00C94842"/>
    <w:rsid w:val="00CA0F15"/>
    <w:rsid w:val="00CB0AD7"/>
    <w:rsid w:val="00CC1F0E"/>
    <w:rsid w:val="00CE779A"/>
    <w:rsid w:val="00CF3AD8"/>
    <w:rsid w:val="00D04F79"/>
    <w:rsid w:val="00D05015"/>
    <w:rsid w:val="00D215A3"/>
    <w:rsid w:val="00D23F80"/>
    <w:rsid w:val="00D30D9A"/>
    <w:rsid w:val="00D320A1"/>
    <w:rsid w:val="00D326D7"/>
    <w:rsid w:val="00D33E1F"/>
    <w:rsid w:val="00D505FE"/>
    <w:rsid w:val="00D50778"/>
    <w:rsid w:val="00D513C7"/>
    <w:rsid w:val="00D5195F"/>
    <w:rsid w:val="00D51F41"/>
    <w:rsid w:val="00D5516B"/>
    <w:rsid w:val="00D57C03"/>
    <w:rsid w:val="00D7083E"/>
    <w:rsid w:val="00D737BE"/>
    <w:rsid w:val="00D74282"/>
    <w:rsid w:val="00D80EF3"/>
    <w:rsid w:val="00DB2761"/>
    <w:rsid w:val="00DB3D1D"/>
    <w:rsid w:val="00DB6994"/>
    <w:rsid w:val="00DC2340"/>
    <w:rsid w:val="00DC4851"/>
    <w:rsid w:val="00DC62AF"/>
    <w:rsid w:val="00DE058A"/>
    <w:rsid w:val="00DE2763"/>
    <w:rsid w:val="00DE67ED"/>
    <w:rsid w:val="00E01FE0"/>
    <w:rsid w:val="00E2224F"/>
    <w:rsid w:val="00E3179A"/>
    <w:rsid w:val="00E37ACA"/>
    <w:rsid w:val="00E447F5"/>
    <w:rsid w:val="00E47B75"/>
    <w:rsid w:val="00E510F7"/>
    <w:rsid w:val="00E54E32"/>
    <w:rsid w:val="00E901F6"/>
    <w:rsid w:val="00E90AAB"/>
    <w:rsid w:val="00E92CFD"/>
    <w:rsid w:val="00E932C2"/>
    <w:rsid w:val="00E9389C"/>
    <w:rsid w:val="00EA264D"/>
    <w:rsid w:val="00EA5D0B"/>
    <w:rsid w:val="00EB0B4F"/>
    <w:rsid w:val="00EC615B"/>
    <w:rsid w:val="00EF0D00"/>
    <w:rsid w:val="00F05916"/>
    <w:rsid w:val="00F22C5B"/>
    <w:rsid w:val="00F324B5"/>
    <w:rsid w:val="00F36394"/>
    <w:rsid w:val="00F36CB7"/>
    <w:rsid w:val="00F43C91"/>
    <w:rsid w:val="00F66F76"/>
    <w:rsid w:val="00F766A4"/>
    <w:rsid w:val="00FA1B13"/>
    <w:rsid w:val="00FA272E"/>
    <w:rsid w:val="00FC4064"/>
    <w:rsid w:val="00FD1615"/>
    <w:rsid w:val="00FD3B29"/>
    <w:rsid w:val="00FE5B7E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91414D69-0528-D042-8B7C-F6CFC22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paragraph" w:styleId="BalloonText">
    <w:name w:val="Balloon Text"/>
    <w:basedOn w:val="Normal"/>
    <w:link w:val="BalloonTextChar"/>
    <w:uiPriority w:val="99"/>
    <w:semiHidden/>
    <w:unhideWhenUsed/>
    <w:rsid w:val="006439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9B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100EF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</cp:revision>
  <cp:lastPrinted>2016-02-11T17:33:00Z</cp:lastPrinted>
  <dcterms:created xsi:type="dcterms:W3CDTF">2021-03-30T23:09:00Z</dcterms:created>
  <dcterms:modified xsi:type="dcterms:W3CDTF">2021-03-30T23:09:00Z</dcterms:modified>
</cp:coreProperties>
</file>